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Робер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2061949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79194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431441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416763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65228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87685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237904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878424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137314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604154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563847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598025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629939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558213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168072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йдарбекова Алия Робертовна</dc:creator>
  <dc:language>ru-RU</dc:language>
  <cp:keywords/>
  <dcterms:created xsi:type="dcterms:W3CDTF">2024-03-10T12:58:22Z</dcterms:created>
  <dcterms:modified xsi:type="dcterms:W3CDTF">2024-03-10T12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